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1DDF7" w14:textId="77777777" w:rsidR="00BF67CD" w:rsidRDefault="002617D6">
      <w:r>
        <w:t>Shane Tinsley – 11/11/2023 Assignment 6.2</w:t>
      </w:r>
      <w:r w:rsidR="00BF67CD">
        <w:t xml:space="preserve"> </w:t>
      </w:r>
    </w:p>
    <w:p w14:paraId="4D9B3F56" w14:textId="720A57A9" w:rsidR="002617D6" w:rsidRDefault="00BF67CD">
      <w:r w:rsidRPr="00BF67CD">
        <w:t>https://github.com/Zebtha/csd-310.git</w:t>
      </w:r>
    </w:p>
    <w:p w14:paraId="531B7496" w14:textId="77777777" w:rsidR="002617D6" w:rsidRDefault="002617D6"/>
    <w:p w14:paraId="4FA34E60" w14:textId="57D9A1A7" w:rsidR="002617D6" w:rsidRDefault="002617D6">
      <w:r>
        <w:t>Command Line</w:t>
      </w:r>
    </w:p>
    <w:p w14:paraId="18D89D61" w14:textId="053B511C" w:rsidR="0043616E" w:rsidRDefault="002617D6">
      <w:r>
        <w:rPr>
          <w:noProof/>
        </w:rPr>
        <w:drawing>
          <wp:inline distT="0" distB="0" distL="0" distR="0" wp14:anchorId="600E39AD" wp14:editId="50C189AB">
            <wp:extent cx="4020111" cy="1667108"/>
            <wp:effectExtent l="0" t="0" r="0" b="9525"/>
            <wp:docPr id="1590577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577214" name="Picture 1590577214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16B71" w14:textId="0DA49895" w:rsidR="002617D6" w:rsidRDefault="002617D6">
      <w:r>
        <w:t>VS Code</w:t>
      </w:r>
    </w:p>
    <w:p w14:paraId="4BB7165A" w14:textId="651B95F0" w:rsidR="002617D6" w:rsidRDefault="002617D6">
      <w:r>
        <w:rPr>
          <w:noProof/>
        </w:rPr>
        <w:drawing>
          <wp:inline distT="0" distB="0" distL="0" distR="0" wp14:anchorId="6E540F19" wp14:editId="625ABC26">
            <wp:extent cx="4143953" cy="1105054"/>
            <wp:effectExtent l="0" t="0" r="9525" b="0"/>
            <wp:docPr id="1200058789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058789" name="Picture 2" descr="A screen 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83197" w14:textId="3651E908" w:rsidR="002617D6" w:rsidRDefault="002617D6">
      <w:r>
        <w:t>PyCharm</w:t>
      </w:r>
    </w:p>
    <w:p w14:paraId="7A1BECAB" w14:textId="0CC89E96" w:rsidR="002617D6" w:rsidRDefault="002617D6">
      <w:r w:rsidRPr="002617D6">
        <w:rPr>
          <w:noProof/>
        </w:rPr>
        <w:drawing>
          <wp:inline distT="0" distB="0" distL="0" distR="0" wp14:anchorId="07788822" wp14:editId="6108F7DD">
            <wp:extent cx="5943600" cy="1008380"/>
            <wp:effectExtent l="0" t="0" r="0" b="1270"/>
            <wp:docPr id="121234425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344253" name="Picture 1" descr="A screen 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630F" w14:textId="77777777" w:rsidR="002617D6" w:rsidRDefault="002617D6"/>
    <w:sectPr w:rsidR="002617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sjQzMjI0tTQzNzFS0lEKTi0uzszPAykwqgUAijQavywAAAA="/>
  </w:docVars>
  <w:rsids>
    <w:rsidRoot w:val="002617D6"/>
    <w:rsid w:val="002617D6"/>
    <w:rsid w:val="0043616E"/>
    <w:rsid w:val="00911028"/>
    <w:rsid w:val="00BF67CD"/>
    <w:rsid w:val="00DC1B12"/>
    <w:rsid w:val="00E2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F73A68"/>
  <w15:chartTrackingRefBased/>
  <w15:docId w15:val="{662E4F5E-6CDB-4F6D-BF12-B9D31683E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</Words>
  <Characters>97</Characters>
  <Application>Microsoft Office Word</Application>
  <DocSecurity>0</DocSecurity>
  <Lines>9</Lines>
  <Paragraphs>5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6</cp:revision>
  <dcterms:created xsi:type="dcterms:W3CDTF">2023-11-12T02:27:00Z</dcterms:created>
  <dcterms:modified xsi:type="dcterms:W3CDTF">2023-11-12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88a8c-b5e8-4973-8454-8607f5dd5257</vt:lpwstr>
  </property>
</Properties>
</file>